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BIONA EM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I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7 Kentwood Drive, Hampshire, IL, USA Hampshire, IL, USA 60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BIONAEMIN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322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